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EB6FA" w14:textId="0D7380E4" w:rsidR="00A96C5E" w:rsidRPr="003378B5" w:rsidRDefault="00FE5159" w:rsidP="00DD1D4A">
      <w:pPr>
        <w:jc w:val="center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D8EA82" wp14:editId="6DA93306">
            <wp:extent cx="3595370" cy="1280160"/>
            <wp:effectExtent l="0" t="0" r="5080" b="0"/>
            <wp:docPr id="1" name="Picture 1" descr="A picture containing text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37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7267B" w14:textId="75B8CB7D" w:rsidR="00FE5159" w:rsidRPr="003378B5" w:rsidRDefault="00FE5159" w:rsidP="00DD1D4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378B5">
        <w:rPr>
          <w:rFonts w:ascii="Times New Roman" w:hAnsi="Times New Roman" w:cs="Times New Roman"/>
          <w:b/>
          <w:bCs/>
          <w:sz w:val="28"/>
          <w:szCs w:val="28"/>
        </w:rPr>
        <w:t>Relatório de Avaliação de Projeto</w:t>
      </w:r>
    </w:p>
    <w:p w14:paraId="0A509690" w14:textId="39999B72" w:rsidR="00E83CE7" w:rsidRDefault="00E83CE7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E83CE7">
        <w:rPr>
          <w:rFonts w:ascii="Times New Roman" w:hAnsi="Times New Roman" w:cs="Times New Roman"/>
          <w:sz w:val="24"/>
          <w:szCs w:val="24"/>
        </w:rPr>
        <w:t>Os relatórios ajudam</w:t>
      </w:r>
      <w:r>
        <w:rPr>
          <w:rFonts w:ascii="Times New Roman" w:hAnsi="Times New Roman" w:cs="Times New Roman"/>
          <w:sz w:val="24"/>
          <w:szCs w:val="24"/>
        </w:rPr>
        <w:t>-nos</w:t>
      </w:r>
      <w:r w:rsidRPr="00E83CE7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83CE7">
        <w:rPr>
          <w:rFonts w:ascii="Times New Roman" w:hAnsi="Times New Roman" w:cs="Times New Roman"/>
          <w:sz w:val="24"/>
          <w:szCs w:val="24"/>
        </w:rPr>
        <w:t xml:space="preserve">construir relacionamentos com agências de financiamento externas, doadores privados e </w:t>
      </w:r>
      <w:r w:rsidR="006A5416">
        <w:rPr>
          <w:rFonts w:ascii="Times New Roman" w:hAnsi="Times New Roman" w:cs="Times New Roman"/>
          <w:sz w:val="24"/>
          <w:szCs w:val="24"/>
        </w:rPr>
        <w:t>P</w:t>
      </w:r>
      <w:r w:rsidRPr="00E83CE7">
        <w:rPr>
          <w:rFonts w:ascii="Times New Roman" w:hAnsi="Times New Roman" w:cs="Times New Roman"/>
          <w:sz w:val="24"/>
          <w:szCs w:val="24"/>
        </w:rPr>
        <w:t>rovíncias doadoras do CM. Além disso, es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E83CE7">
        <w:rPr>
          <w:rFonts w:ascii="Times New Roman" w:hAnsi="Times New Roman" w:cs="Times New Roman"/>
          <w:sz w:val="24"/>
          <w:szCs w:val="24"/>
        </w:rPr>
        <w:t xml:space="preserve">es relatórios ajudam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83CE7">
        <w:rPr>
          <w:rFonts w:ascii="Times New Roman" w:hAnsi="Times New Roman" w:cs="Times New Roman"/>
          <w:sz w:val="24"/>
          <w:szCs w:val="24"/>
        </w:rPr>
        <w:t xml:space="preserve"> VSO a criar uma história para os boletins d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83CE7">
        <w:rPr>
          <w:rFonts w:ascii="Times New Roman" w:hAnsi="Times New Roman" w:cs="Times New Roman"/>
          <w:sz w:val="24"/>
          <w:szCs w:val="24"/>
        </w:rPr>
        <w:t xml:space="preserve"> VSO, o site d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83CE7">
        <w:rPr>
          <w:rFonts w:ascii="Times New Roman" w:hAnsi="Times New Roman" w:cs="Times New Roman"/>
          <w:sz w:val="24"/>
          <w:szCs w:val="24"/>
        </w:rPr>
        <w:t xml:space="preserve"> VSO ou materiais promocionais para envolver futuros doadores.</w:t>
      </w:r>
    </w:p>
    <w:p w14:paraId="5FDAFE50" w14:textId="56BA53D1" w:rsidR="00E83CE7" w:rsidRDefault="00E83CE7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E83CE7">
        <w:rPr>
          <w:rFonts w:ascii="Times New Roman" w:hAnsi="Times New Roman" w:cs="Times New Roman"/>
          <w:sz w:val="24"/>
          <w:szCs w:val="24"/>
        </w:rPr>
        <w:t xml:space="preserve">É extremamente importante ter esses relatórios porque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83CE7">
        <w:rPr>
          <w:rFonts w:ascii="Times New Roman" w:hAnsi="Times New Roman" w:cs="Times New Roman"/>
          <w:sz w:val="24"/>
          <w:szCs w:val="24"/>
        </w:rPr>
        <w:t xml:space="preserve"> VSO representa a Congregação da Missão e faz a mediação entre a Província, Vice-Província ou Missão e as agências de financiamento externas, doadores privados e Províncias doadoras do CM.</w:t>
      </w:r>
    </w:p>
    <w:p w14:paraId="0FAB225E" w14:textId="69B7DB5A" w:rsidR="00E83CE7" w:rsidRDefault="00E83CE7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E83CE7">
        <w:rPr>
          <w:rFonts w:ascii="Times New Roman" w:hAnsi="Times New Roman" w:cs="Times New Roman"/>
          <w:sz w:val="24"/>
          <w:szCs w:val="24"/>
        </w:rPr>
        <w:t>Este formulário de relatório é um modelo que o ajudará a preencher um relatório provisório ou final de um projeto ou microprojecto para o VSO. É importante que forneça todas as informações solicitadas com o máximo de detalhe possível.</w:t>
      </w:r>
    </w:p>
    <w:p w14:paraId="178569EC" w14:textId="0C68D6EA" w:rsidR="00FE5159" w:rsidRPr="003378B5" w:rsidRDefault="00FE5159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Um relatório </w:t>
      </w:r>
      <w:r w:rsidR="00D32805" w:rsidRPr="003378B5">
        <w:rPr>
          <w:rFonts w:ascii="Times New Roman" w:hAnsi="Times New Roman" w:cs="Times New Roman"/>
          <w:sz w:val="24"/>
          <w:szCs w:val="24"/>
        </w:rPr>
        <w:t xml:space="preserve">completo </w:t>
      </w:r>
      <w:r w:rsidRPr="003378B5">
        <w:rPr>
          <w:rFonts w:ascii="Times New Roman" w:hAnsi="Times New Roman" w:cs="Times New Roman"/>
          <w:sz w:val="24"/>
          <w:szCs w:val="24"/>
        </w:rPr>
        <w:t>de avaliação</w:t>
      </w:r>
      <w:r w:rsidR="00D32805" w:rsidRPr="003378B5">
        <w:rPr>
          <w:rFonts w:ascii="Times New Roman" w:hAnsi="Times New Roman" w:cs="Times New Roman"/>
          <w:sz w:val="24"/>
          <w:szCs w:val="24"/>
        </w:rPr>
        <w:t xml:space="preserve"> </w:t>
      </w:r>
      <w:r w:rsidRPr="003378B5">
        <w:rPr>
          <w:rFonts w:ascii="Times New Roman" w:hAnsi="Times New Roman" w:cs="Times New Roman"/>
          <w:sz w:val="24"/>
          <w:szCs w:val="24"/>
        </w:rPr>
        <w:t>de projeto deve incluir:</w:t>
      </w:r>
    </w:p>
    <w:p w14:paraId="743D3DBD" w14:textId="0EFEA581" w:rsidR="00FE5159" w:rsidRDefault="00FE5159" w:rsidP="00D328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Uma </w:t>
      </w:r>
      <w:r w:rsidRPr="003378B5">
        <w:rPr>
          <w:rFonts w:ascii="Times New Roman" w:hAnsi="Times New Roman" w:cs="Times New Roman"/>
          <w:sz w:val="24"/>
          <w:szCs w:val="24"/>
          <w:u w:val="single"/>
        </w:rPr>
        <w:t xml:space="preserve">narrativa </w:t>
      </w:r>
      <w:r w:rsidRPr="003378B5">
        <w:rPr>
          <w:rFonts w:ascii="Times New Roman" w:hAnsi="Times New Roman" w:cs="Times New Roman"/>
          <w:sz w:val="24"/>
          <w:szCs w:val="24"/>
        </w:rPr>
        <w:t>escrita avaliando a implementação do projeto</w:t>
      </w:r>
    </w:p>
    <w:p w14:paraId="5A1FF8D0" w14:textId="0EE15880" w:rsidR="00E83CE7" w:rsidRPr="00E83CE7" w:rsidRDefault="00E83CE7" w:rsidP="00E83CE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  <w:u w:val="single"/>
        </w:rPr>
        <w:t>Fotos</w:t>
      </w:r>
      <w:r w:rsidRPr="003378B5">
        <w:rPr>
          <w:rFonts w:ascii="Times New Roman" w:hAnsi="Times New Roman" w:cs="Times New Roman"/>
          <w:sz w:val="24"/>
          <w:szCs w:val="24"/>
        </w:rPr>
        <w:t xml:space="preserve"> digitais do projeto e das pessoas que beneficiaram</w:t>
      </w:r>
    </w:p>
    <w:p w14:paraId="6C766A4A" w14:textId="65793174" w:rsidR="00FE5159" w:rsidRPr="003378B5" w:rsidRDefault="00FE5159" w:rsidP="00D328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Um relatório </w:t>
      </w:r>
      <w:r w:rsidRPr="003378B5">
        <w:rPr>
          <w:rFonts w:ascii="Times New Roman" w:hAnsi="Times New Roman" w:cs="Times New Roman"/>
          <w:sz w:val="24"/>
          <w:szCs w:val="24"/>
          <w:u w:val="single"/>
        </w:rPr>
        <w:t>financeiro</w:t>
      </w:r>
    </w:p>
    <w:p w14:paraId="15D88D66" w14:textId="3BD9D947" w:rsidR="00FE5159" w:rsidRDefault="00FE5159" w:rsidP="00D328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Cópias de todos os </w:t>
      </w:r>
      <w:r w:rsidRPr="003378B5">
        <w:rPr>
          <w:rFonts w:ascii="Times New Roman" w:hAnsi="Times New Roman" w:cs="Times New Roman"/>
          <w:sz w:val="24"/>
          <w:szCs w:val="24"/>
          <w:u w:val="single"/>
        </w:rPr>
        <w:t xml:space="preserve">recibos </w:t>
      </w:r>
      <w:r w:rsidRPr="003378B5">
        <w:rPr>
          <w:rFonts w:ascii="Times New Roman" w:hAnsi="Times New Roman" w:cs="Times New Roman"/>
          <w:sz w:val="24"/>
          <w:szCs w:val="24"/>
        </w:rPr>
        <w:t xml:space="preserve">das </w:t>
      </w:r>
      <w:r w:rsidR="00E83CE7">
        <w:rPr>
          <w:rFonts w:ascii="Times New Roman" w:hAnsi="Times New Roman" w:cs="Times New Roman"/>
          <w:sz w:val="24"/>
          <w:szCs w:val="24"/>
        </w:rPr>
        <w:t xml:space="preserve">receitas e </w:t>
      </w:r>
      <w:r w:rsidRPr="003378B5">
        <w:rPr>
          <w:rFonts w:ascii="Times New Roman" w:hAnsi="Times New Roman" w:cs="Times New Roman"/>
          <w:sz w:val="24"/>
          <w:szCs w:val="24"/>
        </w:rPr>
        <w:t>despesas do projeto</w:t>
      </w:r>
    </w:p>
    <w:p w14:paraId="2F715182" w14:textId="487AC153" w:rsidR="00E83CE7" w:rsidRPr="00E83CE7" w:rsidRDefault="00E83CE7" w:rsidP="00E83CE7">
      <w:pPr>
        <w:jc w:val="both"/>
        <w:rPr>
          <w:rFonts w:ascii="Times New Roman" w:hAnsi="Times New Roman" w:cs="Times New Roman"/>
          <w:sz w:val="24"/>
          <w:szCs w:val="24"/>
        </w:rPr>
      </w:pPr>
      <w:r w:rsidRPr="00E83CE7">
        <w:rPr>
          <w:rFonts w:ascii="Times New Roman" w:hAnsi="Times New Roman" w:cs="Times New Roman"/>
          <w:sz w:val="24"/>
          <w:szCs w:val="24"/>
        </w:rPr>
        <w:t xml:space="preserve">Além disso, é recomendado, mas não obrigatório, incluir uma carta de agradecimento em papel timbrado oficial, assinada e carimbada pela </w:t>
      </w:r>
      <w:r w:rsidR="006A5416">
        <w:rPr>
          <w:rFonts w:ascii="Times New Roman" w:hAnsi="Times New Roman" w:cs="Times New Roman"/>
          <w:sz w:val="24"/>
          <w:szCs w:val="24"/>
        </w:rPr>
        <w:t>P</w:t>
      </w:r>
      <w:r w:rsidRPr="00E83CE7">
        <w:rPr>
          <w:rFonts w:ascii="Times New Roman" w:hAnsi="Times New Roman" w:cs="Times New Roman"/>
          <w:sz w:val="24"/>
          <w:szCs w:val="24"/>
        </w:rPr>
        <w:t xml:space="preserve">rovíncia, </w:t>
      </w:r>
      <w:r w:rsidR="006A5416">
        <w:rPr>
          <w:rFonts w:ascii="Times New Roman" w:hAnsi="Times New Roman" w:cs="Times New Roman"/>
          <w:sz w:val="24"/>
          <w:szCs w:val="24"/>
        </w:rPr>
        <w:t>V</w:t>
      </w:r>
      <w:r w:rsidRPr="00E83CE7">
        <w:rPr>
          <w:rFonts w:ascii="Times New Roman" w:hAnsi="Times New Roman" w:cs="Times New Roman"/>
          <w:sz w:val="24"/>
          <w:szCs w:val="24"/>
        </w:rPr>
        <w:t>ice-</w:t>
      </w:r>
      <w:r w:rsidR="006A5416">
        <w:rPr>
          <w:rFonts w:ascii="Times New Roman" w:hAnsi="Times New Roman" w:cs="Times New Roman"/>
          <w:sz w:val="24"/>
          <w:szCs w:val="24"/>
        </w:rPr>
        <w:t>P</w:t>
      </w:r>
      <w:r w:rsidRPr="00E83CE7">
        <w:rPr>
          <w:rFonts w:ascii="Times New Roman" w:hAnsi="Times New Roman" w:cs="Times New Roman"/>
          <w:sz w:val="24"/>
          <w:szCs w:val="24"/>
        </w:rPr>
        <w:t xml:space="preserve">rovíncia ou </w:t>
      </w:r>
      <w:r w:rsidR="006A5416">
        <w:rPr>
          <w:rFonts w:ascii="Times New Roman" w:hAnsi="Times New Roman" w:cs="Times New Roman"/>
          <w:sz w:val="24"/>
          <w:szCs w:val="24"/>
        </w:rPr>
        <w:t>M</w:t>
      </w:r>
      <w:r w:rsidRPr="00E83CE7">
        <w:rPr>
          <w:rFonts w:ascii="Times New Roman" w:hAnsi="Times New Roman" w:cs="Times New Roman"/>
          <w:sz w:val="24"/>
          <w:szCs w:val="24"/>
        </w:rPr>
        <w:t>issão.</w:t>
      </w:r>
    </w:p>
    <w:p w14:paraId="52CA364C" w14:textId="6C226E3E" w:rsidR="00FE5159" w:rsidRPr="003378B5" w:rsidRDefault="00FE5159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>Qualquer outra informação necessária para cumprir os requisitos de relatórios para a atribuição da subvenção por parte de uma organização de financiamento para o projeto será solicitada</w:t>
      </w:r>
      <w:r w:rsidR="00E83CE7">
        <w:rPr>
          <w:rFonts w:ascii="Times New Roman" w:hAnsi="Times New Roman" w:cs="Times New Roman"/>
          <w:sz w:val="24"/>
          <w:szCs w:val="24"/>
        </w:rPr>
        <w:t xml:space="preserve"> conforme necessário.</w:t>
      </w:r>
    </w:p>
    <w:p w14:paraId="7CA4700C" w14:textId="13A7E3AF" w:rsidR="00FE5159" w:rsidRPr="003378B5" w:rsidRDefault="00AC7230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>Por favor, e</w:t>
      </w:r>
      <w:r w:rsidR="00FE5159" w:rsidRPr="003378B5">
        <w:rPr>
          <w:rFonts w:ascii="Times New Roman" w:hAnsi="Times New Roman" w:cs="Times New Roman"/>
          <w:sz w:val="24"/>
          <w:szCs w:val="24"/>
        </w:rPr>
        <w:t xml:space="preserve">nvie </w:t>
      </w:r>
      <w:r w:rsidR="00E83CE7">
        <w:rPr>
          <w:rFonts w:ascii="Times New Roman" w:hAnsi="Times New Roman" w:cs="Times New Roman"/>
          <w:sz w:val="24"/>
          <w:szCs w:val="24"/>
        </w:rPr>
        <w:t>o seu</w:t>
      </w:r>
      <w:r w:rsidR="00FE5159" w:rsidRPr="003378B5">
        <w:rPr>
          <w:rFonts w:ascii="Times New Roman" w:hAnsi="Times New Roman" w:cs="Times New Roman"/>
          <w:sz w:val="24"/>
          <w:szCs w:val="24"/>
        </w:rPr>
        <w:t xml:space="preserve"> relatório </w:t>
      </w:r>
      <w:r w:rsidR="00E83CE7">
        <w:rPr>
          <w:rFonts w:ascii="Times New Roman" w:hAnsi="Times New Roman" w:cs="Times New Roman"/>
          <w:sz w:val="24"/>
          <w:szCs w:val="24"/>
        </w:rPr>
        <w:t xml:space="preserve">para </w:t>
      </w:r>
      <w:r w:rsidR="00AD7D01" w:rsidRPr="003378B5">
        <w:rPr>
          <w:rFonts w:ascii="Times New Roman" w:hAnsi="Times New Roman" w:cs="Times New Roman"/>
          <w:sz w:val="24"/>
          <w:szCs w:val="24"/>
        </w:rPr>
        <w:t>o</w:t>
      </w:r>
      <w:r w:rsidR="00FE5159" w:rsidRPr="003378B5">
        <w:rPr>
          <w:rFonts w:ascii="Times New Roman" w:hAnsi="Times New Roman" w:cs="Times New Roman"/>
          <w:sz w:val="24"/>
          <w:szCs w:val="24"/>
        </w:rPr>
        <w:t xml:space="preserve"> VSO</w:t>
      </w:r>
      <w:r w:rsidR="006A6F26">
        <w:rPr>
          <w:rFonts w:ascii="Times New Roman" w:hAnsi="Times New Roman" w:cs="Times New Roman"/>
          <w:sz w:val="24"/>
          <w:szCs w:val="24"/>
        </w:rPr>
        <w:t xml:space="preserve"> o VSO1@CMPHLSVS.ORG.</w:t>
      </w:r>
      <w:r w:rsidR="006A6F26" w:rsidRPr="003378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0F0131" w14:textId="1CC9910C" w:rsidR="00FE5159" w:rsidRPr="003378B5" w:rsidRDefault="00AC7230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>Caso tenha</w:t>
      </w:r>
      <w:r w:rsidR="00FE5159" w:rsidRPr="003378B5">
        <w:rPr>
          <w:rFonts w:ascii="Times New Roman" w:hAnsi="Times New Roman" w:cs="Times New Roman"/>
          <w:sz w:val="24"/>
          <w:szCs w:val="24"/>
        </w:rPr>
        <w:t xml:space="preserve"> alguma dúvida, </w:t>
      </w:r>
      <w:r w:rsidR="00E83CE7" w:rsidRPr="00E83CE7">
        <w:rPr>
          <w:rFonts w:ascii="Times New Roman" w:hAnsi="Times New Roman" w:cs="Times New Roman"/>
          <w:sz w:val="24"/>
          <w:szCs w:val="24"/>
        </w:rPr>
        <w:t>relativa ao preenchimento deste formulário, consulte as instruções no site do VSO ou envie-nos um e-mail e ficaremos felizes em ajudar.</w:t>
      </w:r>
    </w:p>
    <w:p w14:paraId="23246546" w14:textId="4C8248A3" w:rsidR="00FE5159" w:rsidRPr="003378B5" w:rsidRDefault="00FE5159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Obrigado por ajudar </w:t>
      </w:r>
      <w:r w:rsidR="00AD7D01" w:rsidRPr="003378B5">
        <w:rPr>
          <w:rFonts w:ascii="Times New Roman" w:hAnsi="Times New Roman" w:cs="Times New Roman"/>
          <w:sz w:val="24"/>
          <w:szCs w:val="24"/>
        </w:rPr>
        <w:t>o relatório do</w:t>
      </w:r>
      <w:r w:rsidRPr="003378B5">
        <w:rPr>
          <w:rFonts w:ascii="Times New Roman" w:hAnsi="Times New Roman" w:cs="Times New Roman"/>
          <w:sz w:val="24"/>
          <w:szCs w:val="24"/>
        </w:rPr>
        <w:t xml:space="preserve"> VSO </w:t>
      </w:r>
      <w:r w:rsidR="00AC7230" w:rsidRPr="003378B5">
        <w:rPr>
          <w:rFonts w:ascii="Times New Roman" w:hAnsi="Times New Roman" w:cs="Times New Roman"/>
          <w:sz w:val="24"/>
          <w:szCs w:val="24"/>
        </w:rPr>
        <w:t>sobre os</w:t>
      </w:r>
      <w:r w:rsidRPr="003378B5">
        <w:rPr>
          <w:rFonts w:ascii="Times New Roman" w:hAnsi="Times New Roman" w:cs="Times New Roman"/>
          <w:sz w:val="24"/>
          <w:szCs w:val="24"/>
        </w:rPr>
        <w:t xml:space="preserve"> projetos!</w:t>
      </w:r>
    </w:p>
    <w:p w14:paraId="2E36EAB0" w14:textId="2A7C67DF" w:rsidR="00AC7230" w:rsidRPr="003378B5" w:rsidRDefault="00AC7230" w:rsidP="00DD1D4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2EC269" w14:textId="2FDFFE0C" w:rsidR="00AD7D01" w:rsidRPr="003378B5" w:rsidRDefault="00AD7D01">
      <w:pPr>
        <w:rPr>
          <w:rFonts w:ascii="Times New Roman" w:hAnsi="Times New Roman" w:cs="Times New Roman"/>
          <w:sz w:val="24"/>
          <w:szCs w:val="24"/>
        </w:rPr>
      </w:pPr>
    </w:p>
    <w:p w14:paraId="6C6FD8AD" w14:textId="1C12F5E0" w:rsidR="00AC7230" w:rsidRPr="003378B5" w:rsidRDefault="00B443D3" w:rsidP="003378B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1. </w:t>
      </w:r>
      <w:r w:rsidR="00AC7230" w:rsidRPr="003378B5">
        <w:rPr>
          <w:rFonts w:ascii="Times New Roman" w:hAnsi="Times New Roman" w:cs="Times New Roman"/>
          <w:b/>
          <w:bCs/>
          <w:sz w:val="32"/>
          <w:szCs w:val="32"/>
        </w:rPr>
        <w:t>Narrativa</w:t>
      </w:r>
    </w:p>
    <w:p w14:paraId="0B3BC5F4" w14:textId="408041A5" w:rsidR="003378B5" w:rsidRPr="003378B5" w:rsidRDefault="00AC7230" w:rsidP="00DD1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378B5">
        <w:rPr>
          <w:rFonts w:ascii="Times New Roman" w:hAnsi="Times New Roman" w:cs="Times New Roman"/>
          <w:sz w:val="24"/>
          <w:szCs w:val="24"/>
        </w:rPr>
        <w:lastRenderedPageBreak/>
        <w:t xml:space="preserve">Por favor, </w:t>
      </w:r>
      <w:r w:rsidRPr="003378B5">
        <w:rPr>
          <w:rFonts w:ascii="Times New Roman" w:hAnsi="Times New Roman" w:cs="Times New Roman"/>
          <w:sz w:val="24"/>
          <w:szCs w:val="24"/>
          <w:u w:val="single"/>
        </w:rPr>
        <w:t>responda a todas as perguntas com informação detalhada.</w:t>
      </w:r>
    </w:p>
    <w:p w14:paraId="008FE980" w14:textId="0F25CB61" w:rsidR="00AC7230" w:rsidRDefault="00AC7230" w:rsidP="00DD1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378B5">
        <w:rPr>
          <w:rFonts w:ascii="Times New Roman" w:hAnsi="Times New Roman" w:cs="Times New Roman"/>
          <w:b/>
          <w:bCs/>
          <w:sz w:val="28"/>
          <w:szCs w:val="28"/>
        </w:rPr>
        <w:t>Número e título do projeto VSO:</w:t>
      </w:r>
    </w:p>
    <w:p w14:paraId="37F80262" w14:textId="77777777" w:rsidR="003378B5" w:rsidRPr="003378B5" w:rsidRDefault="003378B5" w:rsidP="00DD1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25C541B" w14:textId="77777777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>1. Data de início do projeto:</w:t>
      </w:r>
    </w:p>
    <w:p w14:paraId="3B13794F" w14:textId="0082F5CC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>2. Data em que o projeto foi concluído ou se espera que seja concluído:</w:t>
      </w:r>
    </w:p>
    <w:p w14:paraId="14A081F7" w14:textId="67DC8A2E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>3. Liste as principais atividades do projeto e as suas datas:</w:t>
      </w:r>
    </w:p>
    <w:p w14:paraId="12ADEC2B" w14:textId="3549DEDA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AAC111" w14:textId="77777777" w:rsidR="003378B5" w:rsidRPr="009E17E5" w:rsidRDefault="003378B5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96651D" w14:textId="26EC0F7A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4. Liste e explique todas as mudanças que ocorreram na implementação do projeto que diferiram da informação incluída na </w:t>
      </w:r>
      <w:r w:rsidR="00B443D3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386FAA" w:rsidRPr="009E17E5">
        <w:rPr>
          <w:rFonts w:ascii="Times New Roman" w:hAnsi="Times New Roman" w:cs="Times New Roman"/>
          <w:b/>
          <w:bCs/>
          <w:sz w:val="24"/>
          <w:szCs w:val="24"/>
        </w:rPr>
        <w:t>nscrição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443D3">
        <w:rPr>
          <w:rFonts w:ascii="Times New Roman" w:hAnsi="Times New Roman" w:cs="Times New Roman"/>
          <w:b/>
          <w:bCs/>
          <w:sz w:val="24"/>
          <w:szCs w:val="24"/>
        </w:rPr>
        <w:t>submetida ao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 VSO e</w:t>
      </w:r>
      <w:r w:rsidR="00B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>às agências de financiamento:</w:t>
      </w:r>
    </w:p>
    <w:p w14:paraId="64B1EE76" w14:textId="77777777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161869" w14:textId="77777777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B32B10" w14:textId="77777777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80A7D" w14:textId="77777777" w:rsidR="00AC7230" w:rsidRPr="009E17E5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23C314" w14:textId="491A73AB" w:rsidR="00AC7230" w:rsidRDefault="00AC7230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>5. Descreva quaisquer problemas enfrentados na implementação do projeto:</w:t>
      </w:r>
    </w:p>
    <w:p w14:paraId="16D43161" w14:textId="657709F0" w:rsidR="00B443D3" w:rsidRDefault="00B443D3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C522C4" w14:textId="77777777" w:rsidR="00B443D3" w:rsidRPr="009E17E5" w:rsidRDefault="00B443D3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5F3FAB" w14:textId="5D1A4F66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64D272" w14:textId="17EA49D1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21E87B5" w14:textId="3848E7BF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EF5EAE" w14:textId="40AE3AA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0CED42" w14:textId="45F6FFF4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C5FA99" w14:textId="592B99F2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DB4FF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B47480" w14:textId="1BE651CE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1F1009" w14:textId="4BB3A754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>6. Liste as principais pessoas, empresas e organizações que foram pagas e liste as principais pessoas, empresas e organizações que se voluntariaram:</w:t>
      </w:r>
    </w:p>
    <w:p w14:paraId="3CB6FEFD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36101F5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4E9DF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DCEFFF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EFD742" w14:textId="7A1C32D1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7. Explique como o projeto atingiu cada meta e objetivo listado na </w:t>
      </w:r>
      <w:r w:rsidR="00B443D3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andidatura </w:t>
      </w:r>
      <w:r w:rsidR="00B443D3">
        <w:rPr>
          <w:rFonts w:ascii="Times New Roman" w:hAnsi="Times New Roman" w:cs="Times New Roman"/>
          <w:b/>
          <w:bCs/>
          <w:sz w:val="24"/>
          <w:szCs w:val="24"/>
        </w:rPr>
        <w:t>submetida ao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 VSO e </w:t>
      </w:r>
      <w:r w:rsidR="00B443D3">
        <w:rPr>
          <w:rFonts w:ascii="Times New Roman" w:hAnsi="Times New Roman" w:cs="Times New Roman"/>
          <w:b/>
          <w:bCs/>
          <w:sz w:val="24"/>
          <w:szCs w:val="24"/>
        </w:rPr>
        <w:t>às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 agências de financiamento:</w:t>
      </w:r>
    </w:p>
    <w:p w14:paraId="24220613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4FCD8F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8DCBCE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D0640B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9ADB66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FDD59" w14:textId="134DE490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8. Por favor, descreva as pessoas que estão a beneficiar deste projeto </w:t>
      </w:r>
      <w:r w:rsidR="00AD7D01"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de forma 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>mais diret</w:t>
      </w:r>
      <w:r w:rsidR="00AD7D01" w:rsidRPr="009E17E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 xml:space="preserve">, dando números específicos daqueles diretamente </w:t>
      </w:r>
      <w:r w:rsidR="00AD7D01" w:rsidRPr="009E17E5">
        <w:rPr>
          <w:rFonts w:ascii="Times New Roman" w:hAnsi="Times New Roman" w:cs="Times New Roman"/>
          <w:b/>
          <w:bCs/>
          <w:sz w:val="24"/>
          <w:szCs w:val="24"/>
        </w:rPr>
        <w:t>servid</w:t>
      </w:r>
      <w:r w:rsidRPr="009E17E5">
        <w:rPr>
          <w:rFonts w:ascii="Times New Roman" w:hAnsi="Times New Roman" w:cs="Times New Roman"/>
          <w:b/>
          <w:bCs/>
          <w:sz w:val="24"/>
          <w:szCs w:val="24"/>
        </w:rPr>
        <w:t>os:</w:t>
      </w:r>
    </w:p>
    <w:p w14:paraId="113BA4EF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331335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749C71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A259C5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5A8F52" w14:textId="77777777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DDD16B0" w14:textId="6D527318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17E5">
        <w:rPr>
          <w:rFonts w:ascii="Times New Roman" w:hAnsi="Times New Roman" w:cs="Times New Roman"/>
          <w:b/>
          <w:bCs/>
          <w:sz w:val="24"/>
          <w:szCs w:val="24"/>
        </w:rPr>
        <w:t>9. Explique como irá manter o projeto no futuro:</w:t>
      </w:r>
    </w:p>
    <w:p w14:paraId="0F164A92" w14:textId="65377769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ECF613" w14:textId="6CA90533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396E9D" w14:textId="555544E4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40C016" w14:textId="2615DCFE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CBBD50" w14:textId="362A7304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8B28D6" w14:textId="16AA5F0E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0D503D" w14:textId="16CBF7D3" w:rsidR="00386FAA" w:rsidRPr="009E17E5" w:rsidRDefault="00386FAA" w:rsidP="00DD1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41D72" w14:textId="0A745EB6" w:rsidR="00B443D3" w:rsidRPr="00B443D3" w:rsidRDefault="00B443D3" w:rsidP="00B443D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  <w:r w:rsidRPr="00B443D3">
        <w:rPr>
          <w:rFonts w:ascii="Times New Roman" w:hAnsi="Times New Roman" w:cs="Times New Roman"/>
          <w:b/>
          <w:bCs/>
          <w:sz w:val="28"/>
          <w:szCs w:val="28"/>
        </w:rPr>
        <w:lastRenderedPageBreak/>
        <w:t>2. Fotos</w:t>
      </w:r>
    </w:p>
    <w:p w14:paraId="2D6234E0" w14:textId="36C3FE2F" w:rsidR="00B443D3" w:rsidRPr="00B443D3" w:rsidRDefault="00B443D3" w:rsidP="00B443D3">
      <w:pPr>
        <w:jc w:val="both"/>
        <w:rPr>
          <w:rFonts w:ascii="Times New Roman" w:hAnsi="Times New Roman" w:cs="Times New Roman"/>
          <w:sz w:val="24"/>
          <w:szCs w:val="24"/>
        </w:rPr>
      </w:pPr>
      <w:r w:rsidRPr="00B443D3">
        <w:rPr>
          <w:rFonts w:ascii="Times New Roman" w:hAnsi="Times New Roman" w:cs="Times New Roman"/>
          <w:sz w:val="24"/>
          <w:szCs w:val="24"/>
        </w:rPr>
        <w:t xml:space="preserve">Por favor, insira abaixo </w:t>
      </w:r>
      <w:r w:rsidRPr="00B443D3">
        <w:rPr>
          <w:rFonts w:ascii="Times New Roman" w:hAnsi="Times New Roman" w:cs="Times New Roman"/>
          <w:sz w:val="24"/>
          <w:szCs w:val="24"/>
          <w:u w:val="single"/>
        </w:rPr>
        <w:t>as fotos digitais</w:t>
      </w:r>
      <w:r w:rsidRPr="00B443D3">
        <w:rPr>
          <w:rFonts w:ascii="Times New Roman" w:hAnsi="Times New Roman" w:cs="Times New Roman"/>
          <w:sz w:val="24"/>
          <w:szCs w:val="24"/>
        </w:rPr>
        <w:t xml:space="preserve"> do projeto durant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B443D3">
        <w:rPr>
          <w:rFonts w:ascii="Times New Roman" w:hAnsi="Times New Roman" w:cs="Times New Roman"/>
          <w:sz w:val="24"/>
          <w:szCs w:val="24"/>
        </w:rPr>
        <w:t>sua impl</w:t>
      </w:r>
      <w:r>
        <w:rPr>
          <w:rFonts w:ascii="Times New Roman" w:hAnsi="Times New Roman" w:cs="Times New Roman"/>
          <w:sz w:val="24"/>
          <w:szCs w:val="24"/>
        </w:rPr>
        <w:t>emen</w:t>
      </w:r>
      <w:r w:rsidRPr="00B443D3">
        <w:rPr>
          <w:rFonts w:ascii="Times New Roman" w:hAnsi="Times New Roman" w:cs="Times New Roman"/>
          <w:sz w:val="24"/>
          <w:szCs w:val="24"/>
        </w:rPr>
        <w:t xml:space="preserve">tação e quando concluído. </w:t>
      </w:r>
      <w:r>
        <w:rPr>
          <w:rFonts w:ascii="Times New Roman" w:hAnsi="Times New Roman" w:cs="Times New Roman"/>
          <w:sz w:val="24"/>
          <w:szCs w:val="24"/>
        </w:rPr>
        <w:t xml:space="preserve">Por favor, </w:t>
      </w:r>
      <w:r w:rsidRPr="00B443D3">
        <w:rPr>
          <w:rFonts w:ascii="Times New Roman" w:hAnsi="Times New Roman" w:cs="Times New Roman"/>
          <w:sz w:val="24"/>
          <w:szCs w:val="24"/>
          <w:u w:val="single"/>
        </w:rPr>
        <w:t>garanta que os beneficiários do projeto aparecem nas fotos</w:t>
      </w:r>
      <w:r w:rsidRPr="00B443D3">
        <w:rPr>
          <w:rFonts w:ascii="Times New Roman" w:hAnsi="Times New Roman" w:cs="Times New Roman"/>
          <w:sz w:val="24"/>
          <w:szCs w:val="24"/>
        </w:rPr>
        <w:t>. Descreva cada foto (pessoas, lugar e data) quando possível. Se não qu</w:t>
      </w:r>
      <w:r w:rsidR="006A5416">
        <w:rPr>
          <w:rFonts w:ascii="Times New Roman" w:hAnsi="Times New Roman" w:cs="Times New Roman"/>
          <w:sz w:val="24"/>
          <w:szCs w:val="24"/>
        </w:rPr>
        <w:t>iser</w:t>
      </w:r>
      <w:r w:rsidRPr="00B443D3">
        <w:rPr>
          <w:rFonts w:ascii="Times New Roman" w:hAnsi="Times New Roman" w:cs="Times New Roman"/>
          <w:sz w:val="24"/>
          <w:szCs w:val="24"/>
        </w:rPr>
        <w:t xml:space="preserve"> inserir as fotos </w:t>
      </w:r>
      <w:r>
        <w:rPr>
          <w:rFonts w:ascii="Times New Roman" w:hAnsi="Times New Roman" w:cs="Times New Roman"/>
          <w:sz w:val="24"/>
          <w:szCs w:val="24"/>
        </w:rPr>
        <w:t>em baixo</w:t>
      </w:r>
      <w:r w:rsidRPr="00B443D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or favor</w:t>
      </w:r>
      <w:r w:rsidRPr="00B443D3">
        <w:rPr>
          <w:rFonts w:ascii="Times New Roman" w:hAnsi="Times New Roman" w:cs="Times New Roman"/>
          <w:sz w:val="24"/>
          <w:szCs w:val="24"/>
        </w:rPr>
        <w:t xml:space="preserve"> envie-as como anexos.</w:t>
      </w:r>
    </w:p>
    <w:p w14:paraId="71F2CB76" w14:textId="77777777" w:rsidR="00B443D3" w:rsidRDefault="00B443D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24E32847" w14:textId="77777777" w:rsidR="00B443D3" w:rsidRDefault="00B443D3" w:rsidP="00B443D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6CAC7B0" w14:textId="26D67430" w:rsidR="00386FAA" w:rsidRPr="003378B5" w:rsidRDefault="00386FAA" w:rsidP="003378B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378B5">
        <w:rPr>
          <w:rFonts w:ascii="Times New Roman" w:hAnsi="Times New Roman" w:cs="Times New Roman"/>
          <w:b/>
          <w:bCs/>
          <w:sz w:val="28"/>
          <w:szCs w:val="28"/>
        </w:rPr>
        <w:t>Financeiro</w:t>
      </w:r>
    </w:p>
    <w:p w14:paraId="2E54F437" w14:textId="07A4869A" w:rsidR="00386FAA" w:rsidRPr="003378B5" w:rsidRDefault="00386FAA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>Liste todas as fontes de receita, incluindo subsídios de agências de financiamento, contribuições d</w:t>
      </w:r>
      <w:r w:rsidR="00AD7D01" w:rsidRPr="003378B5">
        <w:rPr>
          <w:rFonts w:ascii="Times New Roman" w:hAnsi="Times New Roman" w:cs="Times New Roman"/>
          <w:sz w:val="24"/>
          <w:szCs w:val="24"/>
        </w:rPr>
        <w:t>o</w:t>
      </w:r>
      <w:r w:rsidRPr="003378B5">
        <w:rPr>
          <w:rFonts w:ascii="Times New Roman" w:hAnsi="Times New Roman" w:cs="Times New Roman"/>
          <w:sz w:val="24"/>
          <w:szCs w:val="24"/>
        </w:rPr>
        <w:t xml:space="preserve"> VSO, contribuições de outras organizações</w:t>
      </w:r>
      <w:r w:rsidR="00B443D3">
        <w:rPr>
          <w:rFonts w:ascii="Times New Roman" w:hAnsi="Times New Roman" w:cs="Times New Roman"/>
          <w:sz w:val="24"/>
          <w:szCs w:val="24"/>
        </w:rPr>
        <w:t xml:space="preserve"> e doadores</w:t>
      </w:r>
      <w:r w:rsidRPr="003378B5">
        <w:rPr>
          <w:rFonts w:ascii="Times New Roman" w:hAnsi="Times New Roman" w:cs="Times New Roman"/>
          <w:sz w:val="24"/>
          <w:szCs w:val="24"/>
        </w:rPr>
        <w:t xml:space="preserve"> e a contribuição local.</w:t>
      </w:r>
    </w:p>
    <w:p w14:paraId="6CDCC594" w14:textId="09642867" w:rsidR="00386FAA" w:rsidRPr="003378B5" w:rsidRDefault="00386FAA" w:rsidP="00DD1D4A">
      <w:pPr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Pode usar o Excel se for mais fácil </w:t>
      </w:r>
      <w:r w:rsidR="00B443D3">
        <w:rPr>
          <w:rFonts w:ascii="Times New Roman" w:hAnsi="Times New Roman" w:cs="Times New Roman"/>
          <w:sz w:val="24"/>
          <w:szCs w:val="24"/>
        </w:rPr>
        <w:t xml:space="preserve">de compilar essa informação </w:t>
      </w:r>
      <w:r w:rsidRPr="003378B5">
        <w:rPr>
          <w:rFonts w:ascii="Times New Roman" w:hAnsi="Times New Roman" w:cs="Times New Roman"/>
          <w:sz w:val="24"/>
          <w:szCs w:val="24"/>
        </w:rPr>
        <w:t>(</w:t>
      </w:r>
      <w:r w:rsidR="00B443D3">
        <w:rPr>
          <w:rFonts w:ascii="Times New Roman" w:hAnsi="Times New Roman" w:cs="Times New Roman"/>
          <w:sz w:val="24"/>
          <w:szCs w:val="24"/>
        </w:rPr>
        <w:t xml:space="preserve">por favor, </w:t>
      </w:r>
      <w:r w:rsidRPr="003378B5">
        <w:rPr>
          <w:rFonts w:ascii="Times New Roman" w:hAnsi="Times New Roman" w:cs="Times New Roman"/>
          <w:sz w:val="24"/>
          <w:szCs w:val="24"/>
        </w:rPr>
        <w:t>envie-nos o arquivo Excel em anexo).</w:t>
      </w:r>
    </w:p>
    <w:p w14:paraId="63816144" w14:textId="77777777" w:rsidR="002A19B8" w:rsidRPr="003378B5" w:rsidRDefault="002A19B8" w:rsidP="00DD1D4A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94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4"/>
        <w:gridCol w:w="950"/>
        <w:gridCol w:w="1360"/>
        <w:gridCol w:w="1049"/>
        <w:gridCol w:w="1655"/>
      </w:tblGrid>
      <w:tr w:rsidR="002A19B8" w:rsidRPr="009E17E5" w14:paraId="26042340" w14:textId="77777777" w:rsidTr="002A19B8">
        <w:trPr>
          <w:trHeight w:val="539"/>
          <w:jc w:val="center"/>
        </w:trPr>
        <w:tc>
          <w:tcPr>
            <w:tcW w:w="9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7D4CDC" w14:textId="77777777" w:rsidR="002A19B8" w:rsidRPr="009E17E5" w:rsidRDefault="002A19B8" w:rsidP="00DD1D4A">
            <w:pPr>
              <w:pStyle w:val="NoSpacing"/>
              <w:spacing w:line="256" w:lineRule="auto"/>
              <w:jc w:val="both"/>
              <w:rPr>
                <w:rFonts w:ascii="Times New Roman" w:hAnsi="Times New Roman"/>
                <w:b/>
                <w:bCs/>
                <w:lang w:val="pt-PT"/>
              </w:rPr>
            </w:pPr>
          </w:p>
          <w:p w14:paraId="62FA87FC" w14:textId="7DEA852B" w:rsidR="002A19B8" w:rsidRPr="009E17E5" w:rsidRDefault="002A19B8" w:rsidP="00AD7D01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  <w:lang w:val="pt-PT"/>
              </w:rPr>
            </w:pPr>
            <w:r w:rsidRPr="009E17E5">
              <w:rPr>
                <w:rFonts w:ascii="Times New Roman" w:hAnsi="Times New Roman"/>
                <w:b/>
                <w:bCs/>
                <w:lang w:val="pt-PT"/>
              </w:rPr>
              <w:t>Parte 1:  Resumo d</w:t>
            </w:r>
            <w:r w:rsidR="00C6152E" w:rsidRPr="009E17E5">
              <w:rPr>
                <w:rFonts w:ascii="Times New Roman" w:hAnsi="Times New Roman"/>
                <w:b/>
                <w:bCs/>
                <w:lang w:val="pt-PT"/>
              </w:rPr>
              <w:t>e</w:t>
            </w:r>
            <w:r w:rsidRPr="009E17E5">
              <w:rPr>
                <w:rFonts w:ascii="Times New Roman" w:hAnsi="Times New Roman"/>
                <w:b/>
                <w:bCs/>
                <w:lang w:val="pt-PT"/>
              </w:rPr>
              <w:t xml:space="preserve"> receita</w:t>
            </w:r>
            <w:r w:rsidR="00C6152E" w:rsidRPr="009E17E5">
              <w:rPr>
                <w:rFonts w:ascii="Times New Roman" w:hAnsi="Times New Roman"/>
                <w:b/>
                <w:bCs/>
                <w:lang w:val="pt-PT"/>
              </w:rPr>
              <w:t>s</w:t>
            </w:r>
            <w:r w:rsidRPr="009E17E5">
              <w:rPr>
                <w:rFonts w:ascii="Times New Roman" w:hAnsi="Times New Roman"/>
                <w:b/>
                <w:bCs/>
                <w:lang w:val="pt-PT"/>
              </w:rPr>
              <w:t xml:space="preserve"> do projeto</w:t>
            </w:r>
          </w:p>
          <w:p w14:paraId="403FB653" w14:textId="77777777" w:rsidR="002A19B8" w:rsidRPr="009E17E5" w:rsidRDefault="002A19B8" w:rsidP="00AD7D01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  <w:lang w:val="pt-PT"/>
              </w:rPr>
            </w:pPr>
          </w:p>
          <w:p w14:paraId="67425794" w14:textId="14A48FCD" w:rsidR="002A19B8" w:rsidRPr="009E17E5" w:rsidRDefault="002A19B8" w:rsidP="00AD7D01">
            <w:pPr>
              <w:pStyle w:val="NoSpacing"/>
              <w:spacing w:line="256" w:lineRule="auto"/>
              <w:jc w:val="center"/>
              <w:rPr>
                <w:rFonts w:ascii="Times New Roman" w:hAnsi="Times New Roman"/>
              </w:rPr>
            </w:pPr>
            <w:r w:rsidRPr="009E17E5">
              <w:rPr>
                <w:rFonts w:ascii="Times New Roman" w:hAnsi="Times New Roman"/>
                <w:b/>
                <w:bCs/>
              </w:rPr>
              <w:t>Nome da moeda local:______________________</w:t>
            </w:r>
          </w:p>
          <w:p w14:paraId="7726C944" w14:textId="77777777" w:rsidR="002A19B8" w:rsidRPr="009E17E5" w:rsidRDefault="002A19B8" w:rsidP="00DD1D4A">
            <w:pPr>
              <w:spacing w:after="0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2A19B8" w:rsidRPr="009E17E5" w14:paraId="092E6B42" w14:textId="77777777" w:rsidTr="002A19B8">
        <w:trPr>
          <w:trHeight w:val="634"/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C9174F" w14:textId="07945F1E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Fonte da receita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8FE8FF" w14:textId="5AFDC5D7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A5A6C" w14:textId="68EBFBDC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Valor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9BCEA1" w14:textId="15773D28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Taxa bancária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452D7D2" w14:textId="00D0E40A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Valor na moeda local</w:t>
            </w:r>
          </w:p>
        </w:tc>
      </w:tr>
      <w:tr w:rsidR="002A19B8" w:rsidRPr="009E17E5" w14:paraId="432A7C6C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7FE4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418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502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A56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CB00B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660830FF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420C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B76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A6B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5C9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765C7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3A3BA5AB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9F3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24F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B15D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811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3359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65CE4F37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F535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DB9C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CDA7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5D28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9A4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48A05BF7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E99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C16C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D6D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5050B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F26C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789CC6F8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4F63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73E07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3716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549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4B69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7A84588A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A005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16B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43F67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13E1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7D2F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577F721B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5A30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C88A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511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74C4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0E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01693ED5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62C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E63F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F1E54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5D8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0A65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4FBDF745" w14:textId="77777777" w:rsidTr="002A19B8">
        <w:trPr>
          <w:jc w:val="center"/>
        </w:trPr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C16D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52F6B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DDB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F422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79C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0504B599" w14:textId="77777777" w:rsidTr="002A19B8">
        <w:trPr>
          <w:jc w:val="center"/>
        </w:trPr>
        <w:tc>
          <w:tcPr>
            <w:tcW w:w="7843" w:type="dxa"/>
            <w:gridSpan w:val="4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C3EC35" w14:textId="77777777" w:rsidR="002A19B8" w:rsidRPr="009E17E5" w:rsidRDefault="002A19B8" w:rsidP="00C6152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9E17E5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655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747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0B757F2" w14:textId="77777777" w:rsidR="002A19B8" w:rsidRPr="003378B5" w:rsidRDefault="002A19B8" w:rsidP="00DD1D4A">
      <w:pPr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4B59C95" w14:textId="626EA6FF" w:rsidR="002A19B8" w:rsidRDefault="002A19B8" w:rsidP="00DD1D4A">
      <w:p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br w:type="page"/>
      </w:r>
    </w:p>
    <w:p w14:paraId="5B30BFDF" w14:textId="048CD7F2" w:rsidR="00B443D3" w:rsidRPr="00B443D3" w:rsidRDefault="00B443D3" w:rsidP="00B443D3">
      <w:p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43D3">
        <w:rPr>
          <w:rFonts w:ascii="Times New Roman" w:hAnsi="Times New Roman" w:cs="Times New Roman"/>
          <w:sz w:val="24"/>
          <w:szCs w:val="24"/>
        </w:rPr>
        <w:lastRenderedPageBreak/>
        <w:t xml:space="preserve">Liste todas as despesas do projeto. Cada despesa deve ter um recibo. Organize os recibos começando pela data mais antiga. Se o recibo não tiver um número, adicione um </w:t>
      </w:r>
      <w:r>
        <w:rPr>
          <w:rFonts w:ascii="Times New Roman" w:hAnsi="Times New Roman" w:cs="Times New Roman"/>
          <w:sz w:val="24"/>
          <w:szCs w:val="24"/>
        </w:rPr>
        <w:t>à mão.</w:t>
      </w:r>
    </w:p>
    <w:p w14:paraId="4A096B97" w14:textId="08B3EC5F" w:rsidR="00B443D3" w:rsidRPr="003378B5" w:rsidRDefault="00B443D3" w:rsidP="00B443D3">
      <w:p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e</w:t>
      </w:r>
      <w:r w:rsidRPr="00B443D3">
        <w:rPr>
          <w:rFonts w:ascii="Times New Roman" w:hAnsi="Times New Roman" w:cs="Times New Roman"/>
          <w:sz w:val="24"/>
          <w:szCs w:val="24"/>
        </w:rPr>
        <w:t xml:space="preserve"> usar o Excel se for mais fácil compilar essa informaç</w:t>
      </w:r>
      <w:r>
        <w:rPr>
          <w:rFonts w:ascii="Times New Roman" w:hAnsi="Times New Roman" w:cs="Times New Roman"/>
          <w:sz w:val="24"/>
          <w:szCs w:val="24"/>
        </w:rPr>
        <w:t>ão</w:t>
      </w:r>
      <w:r w:rsidRPr="00B443D3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por favor, </w:t>
      </w:r>
      <w:r w:rsidRPr="00B443D3">
        <w:rPr>
          <w:rFonts w:ascii="Times New Roman" w:hAnsi="Times New Roman" w:cs="Times New Roman"/>
          <w:sz w:val="24"/>
          <w:szCs w:val="24"/>
        </w:rPr>
        <w:t>envie-nos o arquivo Excel em anexo).</w:t>
      </w:r>
    </w:p>
    <w:tbl>
      <w:tblPr>
        <w:tblW w:w="9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6"/>
        <w:gridCol w:w="1261"/>
        <w:gridCol w:w="5907"/>
        <w:gridCol w:w="1741"/>
      </w:tblGrid>
      <w:tr w:rsidR="002A19B8" w:rsidRPr="009E17E5" w14:paraId="1A697886" w14:textId="77777777" w:rsidTr="002A19B8">
        <w:trPr>
          <w:trHeight w:val="440"/>
          <w:jc w:val="center"/>
        </w:trPr>
        <w:tc>
          <w:tcPr>
            <w:tcW w:w="98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4C66A" w14:textId="77777777" w:rsidR="002A19B8" w:rsidRPr="00B443D3" w:rsidRDefault="002A19B8" w:rsidP="00DD1D4A">
            <w:pPr>
              <w:pStyle w:val="NoSpacing"/>
              <w:spacing w:line="256" w:lineRule="auto"/>
              <w:jc w:val="both"/>
              <w:rPr>
                <w:rFonts w:ascii="Times New Roman" w:hAnsi="Times New Roman"/>
                <w:b/>
                <w:bCs/>
                <w:lang w:val="pt-PT"/>
              </w:rPr>
            </w:pPr>
          </w:p>
          <w:p w14:paraId="077C9286" w14:textId="62234303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Parte 2:  Despesas do Projeto</w:t>
            </w:r>
          </w:p>
          <w:p w14:paraId="510DD321" w14:textId="77777777" w:rsidR="002A19B8" w:rsidRPr="009E17E5" w:rsidRDefault="002A19B8" w:rsidP="00DD1D4A">
            <w:pPr>
              <w:pStyle w:val="NoSpacing"/>
              <w:spacing w:line="256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 xml:space="preserve"> </w:t>
            </w:r>
          </w:p>
        </w:tc>
      </w:tr>
      <w:tr w:rsidR="002A19B8" w:rsidRPr="009E17E5" w14:paraId="1FC2D029" w14:textId="77777777" w:rsidTr="00B443D3">
        <w:trPr>
          <w:trHeight w:val="440"/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176DB" w14:textId="380C7F64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Número do Recibo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9A904" w14:textId="0FC3981C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E17E5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5E927" w14:textId="30E1E499" w:rsidR="002A19B8" w:rsidRPr="009E17E5" w:rsidRDefault="002A19B8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  <w:lang w:val="pt-PT"/>
              </w:rPr>
            </w:pPr>
            <w:r w:rsidRPr="009E17E5">
              <w:rPr>
                <w:rFonts w:ascii="Times New Roman" w:hAnsi="Times New Roman"/>
                <w:b/>
                <w:bCs/>
              </w:rPr>
              <w:t>Descriçã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E49D2" w14:textId="633B0A65" w:rsidR="002A19B8" w:rsidRPr="009E17E5" w:rsidRDefault="00C6152E" w:rsidP="00C6152E">
            <w:pPr>
              <w:pStyle w:val="NoSpacing"/>
              <w:spacing w:line="256" w:lineRule="auto"/>
              <w:jc w:val="center"/>
              <w:rPr>
                <w:rFonts w:ascii="Times New Roman" w:hAnsi="Times New Roman"/>
                <w:b/>
                <w:bCs/>
                <w:lang w:val="pt-PT"/>
              </w:rPr>
            </w:pPr>
            <w:r w:rsidRPr="009E17E5">
              <w:rPr>
                <w:rFonts w:ascii="Times New Roman" w:hAnsi="Times New Roman"/>
                <w:b/>
                <w:bCs/>
                <w:lang w:val="pt-PT"/>
              </w:rPr>
              <w:t>Valor do r</w:t>
            </w:r>
            <w:r w:rsidR="002A19B8" w:rsidRPr="009E17E5">
              <w:rPr>
                <w:rFonts w:ascii="Times New Roman" w:hAnsi="Times New Roman"/>
                <w:b/>
                <w:bCs/>
                <w:lang w:val="pt-PT"/>
              </w:rPr>
              <w:t>ecibo do item</w:t>
            </w:r>
          </w:p>
        </w:tc>
      </w:tr>
      <w:tr w:rsidR="002A19B8" w:rsidRPr="009E17E5" w14:paraId="27010C42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88AB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D5AF4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7146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FA5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58F8EEB1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00C1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D3044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6D0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18F7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3D6A89A6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9D3D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FD8C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B708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8D40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525F8184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F8A3C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6ECF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E9B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CFD5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1236981B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846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99B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FF0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CCC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635F3C0F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051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656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7B61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BD6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127E22F4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004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EAF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1E9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4F0B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184AC509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FA8D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CC41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AFEC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D8F2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3797D44A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9E4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59927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501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9B9B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0FB4748B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7F71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2AB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483A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91B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77EE5B43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70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4B3C7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1A9E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029C0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50D2EE33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1DDB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603D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528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0F5C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51681B94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8F8D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0410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A21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03D9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4AA36319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6E66B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4EB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C28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9F6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11268E8B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9BC2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4DF8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23E5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EB5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27E2AE2E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379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BEE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460F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7ECE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798AD137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F29A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7DA41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CE76D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70516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518B70E7" w14:textId="77777777" w:rsidTr="00B443D3">
        <w:trPr>
          <w:jc w:val="center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5D891BF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7002F5FF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907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3CA42FF9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14:paraId="01D13283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A19B8" w:rsidRPr="009E17E5" w14:paraId="044A40FC" w14:textId="77777777" w:rsidTr="00B443D3">
        <w:trPr>
          <w:jc w:val="center"/>
        </w:trPr>
        <w:tc>
          <w:tcPr>
            <w:tcW w:w="8154" w:type="dxa"/>
            <w:gridSpan w:val="3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7394A" w14:textId="77777777" w:rsidR="002A19B8" w:rsidRPr="009E17E5" w:rsidRDefault="002A19B8" w:rsidP="00C6152E">
            <w:pPr>
              <w:spacing w:after="0"/>
              <w:jc w:val="right"/>
              <w:rPr>
                <w:rFonts w:ascii="Times New Roman" w:hAnsi="Times New Roman" w:cs="Times New Roman"/>
                <w:b/>
              </w:rPr>
            </w:pPr>
            <w:r w:rsidRPr="009E17E5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741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C7E4" w14:textId="77777777" w:rsidR="002A19B8" w:rsidRPr="009E17E5" w:rsidRDefault="002A19B8" w:rsidP="00DD1D4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ABBE24" w14:textId="77777777" w:rsidR="002A19B8" w:rsidRPr="003378B5" w:rsidRDefault="002A19B8" w:rsidP="00DD1D4A">
      <w:pPr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E7E5754" w14:textId="75F82D04" w:rsidR="002A19B8" w:rsidRDefault="002A19B8" w:rsidP="006A5416">
      <w:pPr>
        <w:jc w:val="center"/>
        <w:rPr>
          <w:rFonts w:ascii="Times New Roman" w:hAnsi="Times New Roman" w:cs="Times New Roman"/>
          <w:sz w:val="24"/>
          <w:szCs w:val="24"/>
        </w:rPr>
      </w:pPr>
      <w:r w:rsidRPr="003378B5">
        <w:rPr>
          <w:rFonts w:ascii="Times New Roman" w:hAnsi="Times New Roman" w:cs="Times New Roman"/>
          <w:sz w:val="24"/>
          <w:szCs w:val="24"/>
        </w:rPr>
        <w:t xml:space="preserve">NOTA: Se tiver mais recibos, </w:t>
      </w:r>
      <w:r w:rsidR="006A5416">
        <w:rPr>
          <w:rFonts w:ascii="Times New Roman" w:hAnsi="Times New Roman" w:cs="Times New Roman"/>
          <w:sz w:val="24"/>
          <w:szCs w:val="24"/>
        </w:rPr>
        <w:t xml:space="preserve">por favor </w:t>
      </w:r>
      <w:r w:rsidRPr="003378B5">
        <w:rPr>
          <w:rFonts w:ascii="Times New Roman" w:hAnsi="Times New Roman" w:cs="Times New Roman"/>
          <w:sz w:val="24"/>
          <w:szCs w:val="24"/>
        </w:rPr>
        <w:t>copie esta tabela e adicione-a ao relatório.</w:t>
      </w:r>
    </w:p>
    <w:p w14:paraId="4CE3F5E0" w14:textId="0A0F9472" w:rsidR="006A5416" w:rsidRPr="003542D9" w:rsidRDefault="006A5416" w:rsidP="006A541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s-US"/>
        </w:rPr>
      </w:pPr>
      <w:r w:rsidRPr="003542D9">
        <w:rPr>
          <w:rFonts w:ascii="Times New Roman" w:hAnsi="Times New Roman" w:cs="Times New Roman"/>
          <w:b/>
          <w:bCs/>
          <w:sz w:val="28"/>
          <w:szCs w:val="28"/>
          <w:lang w:val="es-US"/>
        </w:rPr>
        <w:lastRenderedPageBreak/>
        <w:t>4. Recibos</w:t>
      </w:r>
    </w:p>
    <w:p w14:paraId="12BE8493" w14:textId="20580793" w:rsidR="006A5416" w:rsidRPr="006A5416" w:rsidRDefault="006A5416" w:rsidP="006A5416">
      <w:pPr>
        <w:jc w:val="both"/>
        <w:rPr>
          <w:rFonts w:ascii="Times New Roman" w:hAnsi="Times New Roman" w:cs="Times New Roman"/>
          <w:sz w:val="24"/>
          <w:szCs w:val="24"/>
        </w:rPr>
      </w:pPr>
      <w:r w:rsidRPr="006A5416">
        <w:rPr>
          <w:rFonts w:ascii="Times New Roman" w:hAnsi="Times New Roman" w:cs="Times New Roman"/>
          <w:sz w:val="24"/>
          <w:szCs w:val="24"/>
        </w:rPr>
        <w:t xml:space="preserve">Por favor, insira abaixo </w:t>
      </w:r>
      <w:r w:rsidRPr="006A5416">
        <w:rPr>
          <w:rFonts w:ascii="Times New Roman" w:hAnsi="Times New Roman" w:cs="Times New Roman"/>
          <w:sz w:val="24"/>
          <w:szCs w:val="24"/>
          <w:u w:val="single"/>
        </w:rPr>
        <w:t>todos os recibos das receitas e despesas</w:t>
      </w:r>
      <w:r w:rsidRPr="006A5416">
        <w:rPr>
          <w:rFonts w:ascii="Times New Roman" w:hAnsi="Times New Roman" w:cs="Times New Roman"/>
          <w:sz w:val="24"/>
          <w:szCs w:val="24"/>
        </w:rPr>
        <w:t xml:space="preserve">. Mantenha os originais em arquivo </w:t>
      </w:r>
      <w:r>
        <w:rPr>
          <w:rFonts w:ascii="Times New Roman" w:hAnsi="Times New Roman" w:cs="Times New Roman"/>
          <w:sz w:val="24"/>
          <w:szCs w:val="24"/>
        </w:rPr>
        <w:t>consigo</w:t>
      </w:r>
      <w:r w:rsidRPr="006A54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rante</w:t>
      </w:r>
      <w:r w:rsidRPr="006A5416">
        <w:rPr>
          <w:rFonts w:ascii="Times New Roman" w:hAnsi="Times New Roman" w:cs="Times New Roman"/>
          <w:sz w:val="24"/>
          <w:szCs w:val="24"/>
        </w:rPr>
        <w:t xml:space="preserve"> 10 anos, pois é um requisito para algumas agências de financiamento. Se não </w:t>
      </w:r>
      <w:r>
        <w:rPr>
          <w:rFonts w:ascii="Times New Roman" w:hAnsi="Times New Roman" w:cs="Times New Roman"/>
          <w:sz w:val="24"/>
          <w:szCs w:val="24"/>
        </w:rPr>
        <w:t>quiser</w:t>
      </w:r>
      <w:r w:rsidRPr="006A5416">
        <w:rPr>
          <w:rFonts w:ascii="Times New Roman" w:hAnsi="Times New Roman" w:cs="Times New Roman"/>
          <w:sz w:val="24"/>
          <w:szCs w:val="24"/>
        </w:rPr>
        <w:t xml:space="preserve"> inserir os recibos </w:t>
      </w:r>
      <w:r>
        <w:rPr>
          <w:rFonts w:ascii="Times New Roman" w:hAnsi="Times New Roman" w:cs="Times New Roman"/>
          <w:sz w:val="24"/>
          <w:szCs w:val="24"/>
        </w:rPr>
        <w:t xml:space="preserve">em </w:t>
      </w:r>
      <w:r w:rsidRPr="006A5416">
        <w:rPr>
          <w:rFonts w:ascii="Times New Roman" w:hAnsi="Times New Roman" w:cs="Times New Roman"/>
          <w:sz w:val="24"/>
          <w:szCs w:val="24"/>
        </w:rPr>
        <w:t>baixo,</w:t>
      </w:r>
      <w:r>
        <w:rPr>
          <w:rFonts w:ascii="Times New Roman" w:hAnsi="Times New Roman" w:cs="Times New Roman"/>
          <w:sz w:val="24"/>
          <w:szCs w:val="24"/>
        </w:rPr>
        <w:t xml:space="preserve"> por favor</w:t>
      </w:r>
      <w:r w:rsidRPr="006A5416">
        <w:rPr>
          <w:rFonts w:ascii="Times New Roman" w:hAnsi="Times New Roman" w:cs="Times New Roman"/>
          <w:sz w:val="24"/>
          <w:szCs w:val="24"/>
        </w:rPr>
        <w:t xml:space="preserve"> envie-os como anexos.</w:t>
      </w:r>
    </w:p>
    <w:sectPr w:rsidR="006A5416" w:rsidRPr="006A5416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A4E12" w14:textId="77777777" w:rsidR="00E918E9" w:rsidRDefault="00E918E9" w:rsidP="002A19B8">
      <w:pPr>
        <w:spacing w:after="0" w:line="240" w:lineRule="auto"/>
      </w:pPr>
      <w:r>
        <w:separator/>
      </w:r>
    </w:p>
  </w:endnote>
  <w:endnote w:type="continuationSeparator" w:id="0">
    <w:p w14:paraId="28AC6650" w14:textId="77777777" w:rsidR="00E918E9" w:rsidRDefault="00E918E9" w:rsidP="002A1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911433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CFBDEFE" w14:textId="340518E3" w:rsidR="002A19B8" w:rsidRDefault="002A19B8">
            <w:pPr>
              <w:pStyle w:val="Footer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              31-Mar-21</w:t>
            </w:r>
          </w:p>
        </w:sdtContent>
      </w:sdt>
    </w:sdtContent>
  </w:sdt>
  <w:p w14:paraId="5FD0361D" w14:textId="77777777" w:rsidR="002A19B8" w:rsidRDefault="002A1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BA7C9" w14:textId="77777777" w:rsidR="00E918E9" w:rsidRDefault="00E918E9" w:rsidP="002A19B8">
      <w:pPr>
        <w:spacing w:after="0" w:line="240" w:lineRule="auto"/>
      </w:pPr>
      <w:r>
        <w:separator/>
      </w:r>
    </w:p>
  </w:footnote>
  <w:footnote w:type="continuationSeparator" w:id="0">
    <w:p w14:paraId="42AC6B54" w14:textId="77777777" w:rsidR="00E918E9" w:rsidRDefault="00E918E9" w:rsidP="002A19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961BF"/>
    <w:multiLevelType w:val="hybridMultilevel"/>
    <w:tmpl w:val="2F3205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6C6683"/>
    <w:multiLevelType w:val="hybridMultilevel"/>
    <w:tmpl w:val="94B0CA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AB7E4D"/>
    <w:multiLevelType w:val="hybridMultilevel"/>
    <w:tmpl w:val="C2BC1720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>
      <w:start w:val="1"/>
      <w:numFmt w:val="lowerLetter"/>
      <w:lvlText w:val="%2."/>
      <w:lvlJc w:val="left"/>
      <w:pPr>
        <w:ind w:left="1440" w:hanging="360"/>
      </w:pPr>
    </w:lvl>
    <w:lvl w:ilvl="2" w:tplc="540A001B">
      <w:start w:val="1"/>
      <w:numFmt w:val="lowerRoman"/>
      <w:lvlText w:val="%3."/>
      <w:lvlJc w:val="right"/>
      <w:pPr>
        <w:ind w:left="2160" w:hanging="180"/>
      </w:pPr>
    </w:lvl>
    <w:lvl w:ilvl="3" w:tplc="540A000F">
      <w:start w:val="1"/>
      <w:numFmt w:val="decimal"/>
      <w:lvlText w:val="%4."/>
      <w:lvlJc w:val="left"/>
      <w:pPr>
        <w:ind w:left="2880" w:hanging="360"/>
      </w:pPr>
    </w:lvl>
    <w:lvl w:ilvl="4" w:tplc="540A0019">
      <w:start w:val="1"/>
      <w:numFmt w:val="lowerLetter"/>
      <w:lvlText w:val="%5."/>
      <w:lvlJc w:val="left"/>
      <w:pPr>
        <w:ind w:left="3600" w:hanging="360"/>
      </w:pPr>
    </w:lvl>
    <w:lvl w:ilvl="5" w:tplc="540A001B">
      <w:start w:val="1"/>
      <w:numFmt w:val="lowerRoman"/>
      <w:lvlText w:val="%6."/>
      <w:lvlJc w:val="right"/>
      <w:pPr>
        <w:ind w:left="4320" w:hanging="180"/>
      </w:pPr>
    </w:lvl>
    <w:lvl w:ilvl="6" w:tplc="540A000F">
      <w:start w:val="1"/>
      <w:numFmt w:val="decimal"/>
      <w:lvlText w:val="%7."/>
      <w:lvlJc w:val="left"/>
      <w:pPr>
        <w:ind w:left="5040" w:hanging="360"/>
      </w:pPr>
    </w:lvl>
    <w:lvl w:ilvl="7" w:tplc="540A0019">
      <w:start w:val="1"/>
      <w:numFmt w:val="lowerLetter"/>
      <w:lvlText w:val="%8."/>
      <w:lvlJc w:val="left"/>
      <w:pPr>
        <w:ind w:left="5760" w:hanging="360"/>
      </w:pPr>
    </w:lvl>
    <w:lvl w:ilvl="8" w:tplc="54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NDAyNzGzNDMyMDZX0lEKTi0uzszPAykwqQUA+FIlNiwAAAA="/>
  </w:docVars>
  <w:rsids>
    <w:rsidRoot w:val="002D74EC"/>
    <w:rsid w:val="002A19B8"/>
    <w:rsid w:val="002D74EC"/>
    <w:rsid w:val="002E48EC"/>
    <w:rsid w:val="002F1BC9"/>
    <w:rsid w:val="003378B5"/>
    <w:rsid w:val="003542D9"/>
    <w:rsid w:val="00386FAA"/>
    <w:rsid w:val="0047661C"/>
    <w:rsid w:val="004B377B"/>
    <w:rsid w:val="006A5416"/>
    <w:rsid w:val="006A6F26"/>
    <w:rsid w:val="008A4FA2"/>
    <w:rsid w:val="009E17E5"/>
    <w:rsid w:val="00A96C5E"/>
    <w:rsid w:val="00AB20B1"/>
    <w:rsid w:val="00AC7230"/>
    <w:rsid w:val="00AD7D01"/>
    <w:rsid w:val="00B443D3"/>
    <w:rsid w:val="00C6152E"/>
    <w:rsid w:val="00D32805"/>
    <w:rsid w:val="00D46E2C"/>
    <w:rsid w:val="00DD1D4A"/>
    <w:rsid w:val="00E83CE7"/>
    <w:rsid w:val="00E918E9"/>
    <w:rsid w:val="00FE5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7570F"/>
  <w15:chartTrackingRefBased/>
  <w15:docId w15:val="{A4257C4E-23E9-4F92-A7C2-6C722961C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72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723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A19B8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A19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9B8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2A19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9B8"/>
    <w:rPr>
      <w:lang w:val="pt-PT"/>
    </w:rPr>
  </w:style>
  <w:style w:type="paragraph" w:styleId="ListParagraph">
    <w:name w:val="List Paragraph"/>
    <w:basedOn w:val="Normal"/>
    <w:uiPriority w:val="34"/>
    <w:qFormat/>
    <w:rsid w:val="00D328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FC3D4-9785-48A1-A3AE-2395A32C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Arantes</dc:creator>
  <cp:keywords/>
  <dc:description/>
  <cp:lastModifiedBy>Regina Rossi</cp:lastModifiedBy>
  <cp:revision>4</cp:revision>
  <cp:lastPrinted>2022-01-26T18:35:00Z</cp:lastPrinted>
  <dcterms:created xsi:type="dcterms:W3CDTF">2021-04-22T14:43:00Z</dcterms:created>
  <dcterms:modified xsi:type="dcterms:W3CDTF">2022-01-26T18:35:00Z</dcterms:modified>
</cp:coreProperties>
</file>